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71E26" w14:textId="398B8BE6" w:rsidR="00AA6D3E" w:rsidRDefault="00AA6D3E">
      <w:r>
        <w:t>Presentation Title: Josephine’s Journey with Merck</w:t>
      </w:r>
    </w:p>
    <w:p w14:paraId="45A53E80" w14:textId="05CF1AA5" w:rsidR="00AA6D3E" w:rsidRDefault="00AA6D3E"/>
    <w:p w14:paraId="753DEBA1" w14:textId="7103693E" w:rsidR="00AA6D3E" w:rsidRDefault="00AA6D3E">
      <w:r>
        <w:rPr>
          <w:rFonts w:hint="eastAsia"/>
        </w:rPr>
        <w:t>A</w:t>
      </w:r>
      <w:r>
        <w:t xml:space="preserve">bstract: </w:t>
      </w:r>
    </w:p>
    <w:p w14:paraId="2AE96862" w14:textId="575650FD" w:rsidR="00AA6D3E" w:rsidRDefault="00AA6D3E"/>
    <w:p w14:paraId="7DF80E27" w14:textId="21BAB67F" w:rsidR="00AA6D3E" w:rsidRDefault="00AA6D3E">
      <w:r>
        <w:t>Hello there!</w:t>
      </w:r>
    </w:p>
    <w:p w14:paraId="12F7FACF" w14:textId="77777777" w:rsidR="00AA6D3E" w:rsidRDefault="00AA6D3E"/>
    <w:p w14:paraId="5CBDA026" w14:textId="3B022ADB" w:rsidR="00AA6D3E" w:rsidRDefault="00AA6D3E">
      <w:r>
        <w:rPr>
          <w:rFonts w:hint="eastAsia"/>
        </w:rPr>
        <w:t>H</w:t>
      </w:r>
      <w:r>
        <w:t>ave you wondered</w:t>
      </w:r>
      <w:r w:rsidR="009D07FC">
        <w:t xml:space="preserve"> what the career path looks like</w:t>
      </w:r>
      <w:r>
        <w:t xml:space="preserve"> when we graduate from the university? </w:t>
      </w:r>
    </w:p>
    <w:p w14:paraId="7907DA44" w14:textId="57E00163" w:rsidR="00AA6D3E" w:rsidRDefault="00AA6D3E">
      <w:r>
        <w:rPr>
          <w:rFonts w:hint="eastAsia"/>
        </w:rPr>
        <w:t>H</w:t>
      </w:r>
      <w:r>
        <w:t xml:space="preserve">ave you wondered </w:t>
      </w:r>
      <w:r w:rsidR="009D07FC">
        <w:t>what</w:t>
      </w:r>
      <w:r>
        <w:t xml:space="preserve"> i</w:t>
      </w:r>
      <w:r w:rsidR="009D07FC">
        <w:t>t is</w:t>
      </w:r>
      <w:r>
        <w:t xml:space="preserve"> like to be a full grown-up?</w:t>
      </w:r>
    </w:p>
    <w:p w14:paraId="4F085EC9" w14:textId="4066EF75" w:rsidR="00AA6D3E" w:rsidRDefault="00AA6D3E">
      <w:r>
        <w:t>Have you wondered how you can utilize the knowledge and skills learned now to make a living for yourself and contribute to a better world?</w:t>
      </w:r>
    </w:p>
    <w:p w14:paraId="77138FB4" w14:textId="77777777" w:rsidR="00AA6D3E" w:rsidRDefault="00AA6D3E"/>
    <w:p w14:paraId="256DEE80" w14:textId="47FD2DB3" w:rsidR="00AA6D3E" w:rsidRDefault="00AA6D3E">
      <w:r>
        <w:t>If yes, I’d like to invite you to my sharing session, where you will learn the following points</w:t>
      </w:r>
      <w:r w:rsidR="00D332FC">
        <w:t xml:space="preserve">: </w:t>
      </w:r>
    </w:p>
    <w:p w14:paraId="689CA3B8" w14:textId="6CD85F88" w:rsidR="00AA6D3E" w:rsidRDefault="00AA6D3E" w:rsidP="00AA6D3E">
      <w:pPr>
        <w:pStyle w:val="ListParagraph"/>
        <w:numPr>
          <w:ilvl w:val="0"/>
          <w:numId w:val="2"/>
        </w:numPr>
        <w:ind w:leftChars="0"/>
      </w:pPr>
      <w:r>
        <w:t>Overview of the Biologic manufacturing and industry outlook in Asia-Pacific</w:t>
      </w:r>
    </w:p>
    <w:p w14:paraId="07A44DCD" w14:textId="7BFD155D" w:rsidR="00AA6D3E" w:rsidRDefault="00AA6D3E" w:rsidP="00AA6D3E">
      <w:pPr>
        <w:pStyle w:val="ListParagraph"/>
        <w:numPr>
          <w:ilvl w:val="0"/>
          <w:numId w:val="2"/>
        </w:numPr>
        <w:ind w:leftChars="0"/>
      </w:pPr>
      <w:r>
        <w:t>Overview of Merck and its versatile offering</w:t>
      </w:r>
    </w:p>
    <w:p w14:paraId="372986A6" w14:textId="4E9D9828" w:rsidR="00AA6D3E" w:rsidRDefault="00AA6D3E" w:rsidP="00AA6D3E">
      <w:pPr>
        <w:pStyle w:val="ListParagraph"/>
        <w:numPr>
          <w:ilvl w:val="0"/>
          <w:numId w:val="2"/>
        </w:numPr>
        <w:ind w:leftChars="0"/>
      </w:pPr>
      <w:r>
        <w:t>A personal journey with the international company Merck</w:t>
      </w:r>
    </w:p>
    <w:p w14:paraId="4A409E9D" w14:textId="3982C2E8" w:rsidR="00AA6D3E" w:rsidRDefault="00AA6D3E" w:rsidP="00AA6D3E">
      <w:pPr>
        <w:pStyle w:val="ListParagraph"/>
        <w:numPr>
          <w:ilvl w:val="0"/>
          <w:numId w:val="2"/>
        </w:numPr>
        <w:ind w:leftChars="0"/>
      </w:pPr>
      <w:r>
        <w:t>Recommendations and Q&amp;A</w:t>
      </w:r>
    </w:p>
    <w:p w14:paraId="687C1BA4" w14:textId="0F1BEB13" w:rsidR="00AA6D3E" w:rsidRDefault="00AA6D3E" w:rsidP="00AA6D3E"/>
    <w:p w14:paraId="3D15DF51" w14:textId="6216DA1F" w:rsidR="00AA6D3E" w:rsidRDefault="00AA6D3E" w:rsidP="00AA6D3E">
      <w:pPr>
        <w:rPr>
          <w:rFonts w:hint="eastAsia"/>
        </w:rPr>
      </w:pPr>
      <w:r>
        <w:rPr>
          <w:rFonts w:hint="eastAsia"/>
        </w:rPr>
        <w:t>S</w:t>
      </w:r>
      <w:r>
        <w:t>ee you soon!</w:t>
      </w:r>
    </w:p>
    <w:p w14:paraId="05F07857" w14:textId="7EBB1FC7" w:rsidR="00AA6D3E" w:rsidRDefault="00AA6D3E" w:rsidP="00AA6D3E"/>
    <w:p w14:paraId="6BBF0A67" w14:textId="1AFF0E07" w:rsidR="004E756C" w:rsidRDefault="004E756C" w:rsidP="00AA6D3E"/>
    <w:p w14:paraId="45C9D8B7" w14:textId="55B79C31" w:rsidR="004E756C" w:rsidRDefault="004E756C" w:rsidP="00AA6D3E">
      <w:r>
        <w:rPr>
          <w:rFonts w:eastAsia="DengXian" w:hint="eastAsia"/>
        </w:rPr>
        <w:t>題目：鄭惠中的</w:t>
      </w:r>
      <w:proofErr w:type="gramStart"/>
      <w:r>
        <w:rPr>
          <w:rFonts w:eastAsia="DengXian" w:hint="eastAsia"/>
        </w:rPr>
        <w:t>德商默克</w:t>
      </w:r>
      <w:proofErr w:type="gramEnd"/>
      <w:r>
        <w:rPr>
          <w:rFonts w:eastAsia="DengXian" w:hint="eastAsia"/>
        </w:rPr>
        <w:t>之旅</w:t>
      </w:r>
    </w:p>
    <w:p w14:paraId="7FEFE25B" w14:textId="30CBC61B" w:rsidR="004E756C" w:rsidRDefault="004E756C" w:rsidP="00AA6D3E"/>
    <w:p w14:paraId="147BB5D4" w14:textId="15578A09" w:rsidR="004E756C" w:rsidRDefault="004E756C" w:rsidP="00AA6D3E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內容簡介：</w:t>
      </w:r>
    </w:p>
    <w:p w14:paraId="5A5742AD" w14:textId="60A5C4A8" w:rsidR="004E756C" w:rsidRDefault="004E756C" w:rsidP="00AA6D3E">
      <w:pPr>
        <w:rPr>
          <w:rFonts w:eastAsia="DengXian"/>
          <w:lang w:eastAsia="zh-CN"/>
        </w:rPr>
      </w:pPr>
    </w:p>
    <w:p w14:paraId="52764AC1" w14:textId="1457B5BD" w:rsidR="004E756C" w:rsidRDefault="004E756C" w:rsidP="00AA6D3E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給還在學校的你／妳：</w:t>
      </w:r>
    </w:p>
    <w:p w14:paraId="03E3CB30" w14:textId="56EC11A3" w:rsidR="004E756C" w:rsidRDefault="004E756C" w:rsidP="00AA6D3E">
      <w:r>
        <w:rPr>
          <w:rFonts w:eastAsia="DengXian" w:hint="eastAsia"/>
        </w:rPr>
        <w:t>你是否在想，踏出校園後是什麼樣的</w:t>
      </w:r>
      <w:r w:rsidR="009D07FC">
        <w:rPr>
          <w:rFonts w:eastAsia="DengXian" w:hint="eastAsia"/>
        </w:rPr>
        <w:t>職場生涯</w:t>
      </w:r>
      <w:r>
        <w:rPr>
          <w:rFonts w:eastAsia="DengXian" w:hint="eastAsia"/>
        </w:rPr>
        <w:t>？</w:t>
      </w:r>
    </w:p>
    <w:p w14:paraId="46BA4503" w14:textId="27817104" w:rsidR="004E756C" w:rsidRDefault="004E756C" w:rsidP="00AA6D3E">
      <w:r>
        <w:rPr>
          <w:rFonts w:eastAsia="DengXian" w:hint="eastAsia"/>
        </w:rPr>
        <w:t>你是否在想，變成別人眼中的成人是什麼樣子？</w:t>
      </w:r>
    </w:p>
    <w:p w14:paraId="2BD96672" w14:textId="4C2014AB" w:rsidR="004E756C" w:rsidRDefault="004E756C" w:rsidP="00AA6D3E">
      <w:r>
        <w:rPr>
          <w:rFonts w:eastAsia="DengXian" w:hint="eastAsia"/>
        </w:rPr>
        <w:t>你是否在想，到底要怎麼運用所學尋覓工作，又同時讓世界更美好一點？</w:t>
      </w:r>
    </w:p>
    <w:p w14:paraId="05C5B785" w14:textId="0D1E232A" w:rsidR="004E756C" w:rsidRDefault="004E756C" w:rsidP="00AA6D3E"/>
    <w:p w14:paraId="5837BE6D" w14:textId="0AE20690" w:rsidR="004E756C" w:rsidRDefault="004E756C" w:rsidP="00AA6D3E">
      <w:r>
        <w:rPr>
          <w:rFonts w:eastAsia="DengXian" w:hint="eastAsia"/>
        </w:rPr>
        <w:t>如果是的話，我很歡迎你來參加本次的產學分享單元，我會朝以下方向分享：</w:t>
      </w:r>
    </w:p>
    <w:p w14:paraId="1C228407" w14:textId="19868BEA" w:rsidR="004E756C" w:rsidRDefault="004E756C" w:rsidP="00AA6D3E">
      <w:r>
        <w:rPr>
          <w:rFonts w:eastAsia="DengXian" w:hint="eastAsia"/>
        </w:rPr>
        <w:t>－生物製品製造與市場概況</w:t>
      </w:r>
    </w:p>
    <w:p w14:paraId="59B25CBC" w14:textId="289574E6" w:rsidR="004E756C" w:rsidRDefault="004E756C" w:rsidP="00AA6D3E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－德商默克簡介</w:t>
      </w:r>
    </w:p>
    <w:p w14:paraId="08B26E81" w14:textId="301F8383" w:rsidR="004E756C" w:rsidRDefault="004E756C" w:rsidP="00AA6D3E">
      <w:r>
        <w:rPr>
          <w:rFonts w:eastAsia="DengXian" w:hint="eastAsia"/>
        </w:rPr>
        <w:t>－個人工作經驗分享與職能簡介</w:t>
      </w:r>
    </w:p>
    <w:p w14:paraId="4405082A" w14:textId="2516F1EC" w:rsidR="004E756C" w:rsidRDefault="004E756C" w:rsidP="00AA6D3E">
      <w:pPr>
        <w:rPr>
          <w:rFonts w:eastAsia="DengXian"/>
        </w:rPr>
      </w:pPr>
      <w:r>
        <w:rPr>
          <w:rFonts w:eastAsia="DengXian" w:hint="eastAsia"/>
        </w:rPr>
        <w:t>－心得／建議</w:t>
      </w:r>
      <w:proofErr w:type="gramStart"/>
      <w:r>
        <w:rPr>
          <w:rFonts w:eastAsia="DengXian" w:hint="eastAsia"/>
        </w:rPr>
        <w:t>＆</w:t>
      </w:r>
      <w:proofErr w:type="gramEnd"/>
      <w:r>
        <w:rPr>
          <w:rFonts w:eastAsia="DengXian" w:hint="eastAsia"/>
        </w:rPr>
        <w:t>問題討論</w:t>
      </w:r>
    </w:p>
    <w:p w14:paraId="7C4BC2D9" w14:textId="017EF00E" w:rsidR="004E756C" w:rsidRDefault="004E756C" w:rsidP="00AA6D3E">
      <w:pPr>
        <w:rPr>
          <w:rFonts w:eastAsia="DengXian"/>
          <w:lang w:eastAsia="zh-CN"/>
        </w:rPr>
      </w:pPr>
    </w:p>
    <w:p w14:paraId="7DCBE7E1" w14:textId="4836A35E" w:rsidR="004E756C" w:rsidRPr="009D07FC" w:rsidRDefault="004E756C" w:rsidP="00AA6D3E">
      <w:pPr>
        <w:rPr>
          <w:rFonts w:eastAsia="DengXian" w:hint="eastAsia"/>
          <w:lang w:val="de-DE"/>
        </w:rPr>
      </w:pPr>
      <w:r>
        <w:rPr>
          <w:rFonts w:eastAsia="DengXian" w:hint="eastAsia"/>
          <w:lang w:eastAsia="zh-CN"/>
        </w:rPr>
        <w:t>期待與你見面！</w:t>
      </w:r>
    </w:p>
    <w:sectPr w:rsidR="004E756C" w:rsidRPr="009D07FC">
      <w:pgSz w:w="11906" w:h="16838"/>
      <w:pgMar w:top="1440" w:right="1440" w:bottom="1440" w:left="144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AE099" w14:textId="77777777" w:rsidR="00AA6D3E" w:rsidRDefault="00AA6D3E" w:rsidP="00AA6D3E">
      <w:r>
        <w:separator/>
      </w:r>
    </w:p>
  </w:endnote>
  <w:endnote w:type="continuationSeparator" w:id="0">
    <w:p w14:paraId="180B45EE" w14:textId="77777777" w:rsidR="00AA6D3E" w:rsidRDefault="00AA6D3E" w:rsidP="00AA6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4465B" w14:textId="77777777" w:rsidR="00AA6D3E" w:rsidRDefault="00AA6D3E" w:rsidP="00AA6D3E">
      <w:r>
        <w:separator/>
      </w:r>
    </w:p>
  </w:footnote>
  <w:footnote w:type="continuationSeparator" w:id="0">
    <w:p w14:paraId="4C0087E6" w14:textId="77777777" w:rsidR="00AA6D3E" w:rsidRDefault="00AA6D3E" w:rsidP="00AA6D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04EA7"/>
    <w:multiLevelType w:val="hybridMultilevel"/>
    <w:tmpl w:val="43D80F8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4137FE2"/>
    <w:multiLevelType w:val="hybridMultilevel"/>
    <w:tmpl w:val="BCA807A2"/>
    <w:lvl w:ilvl="0" w:tplc="1E4CD40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E2NTIwsbA0MTRX0lEKTi0uzszPAykwrAUAvfpbiiwAAAA="/>
  </w:docVars>
  <w:rsids>
    <w:rsidRoot w:val="00AA6D3E"/>
    <w:rsid w:val="00264347"/>
    <w:rsid w:val="004E756C"/>
    <w:rsid w:val="005740EC"/>
    <w:rsid w:val="009D07FC"/>
    <w:rsid w:val="00AA6D3E"/>
    <w:rsid w:val="00D10D59"/>
    <w:rsid w:val="00D33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F9DBDE"/>
  <w15:chartTrackingRefBased/>
  <w15:docId w15:val="{43A8137F-3015-4F85-A051-3D3A68EF7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D3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Cheng</dc:creator>
  <cp:keywords/>
  <dc:description/>
  <cp:lastModifiedBy>Josephine Cheng</cp:lastModifiedBy>
  <cp:revision>25</cp:revision>
  <dcterms:created xsi:type="dcterms:W3CDTF">2022-05-03T06:52:00Z</dcterms:created>
  <dcterms:modified xsi:type="dcterms:W3CDTF">2022-05-03T12:47:00Z</dcterms:modified>
</cp:coreProperties>
</file>